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Israel</w:t>
      </w:r>
      <w:r>
        <w:t xml:space="preserve"> </w:t>
      </w:r>
      <w:r>
        <w:t xml:space="preserve">Jerusalem</w:t>
      </w:r>
    </w:p>
    <w:bookmarkStart w:id="21" w:name="X1bb9312af8eacfc8485ec72fef9c1545be5c43d"/>
    <w:p>
      <w:pPr>
        <w:pStyle w:val="Heading1"/>
      </w:pPr>
      <w:r>
        <w:t xml:space="preserve">Internship Application Letter for Firefight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iring Committee</w:t>
      </w:r>
      <w:r>
        <w:br/>
      </w:r>
      <w:r>
        <w:t xml:space="preserve">Jerusalem Fire and Rescue Service</w:t>
      </w:r>
      <w:r>
        <w:br/>
      </w:r>
      <w:r>
        <w:t xml:space="preserve">Israeli Fire and Rescue Services (IFRS)</w:t>
      </w:r>
      <w:r>
        <w:br/>
      </w:r>
      <w:r>
        <w:t xml:space="preserve">Jerusalem, Israel</w:t>
      </w:r>
    </w:p>
    <w:bookmarkStart w:id="20" w:name="Xf5b0ecf0bc4c438731e977d55321d0cfcc2b2b7"/>
    <w:p>
      <w:pPr>
        <w:pStyle w:val="Heading2"/>
      </w:pPr>
      <w:r>
        <w:t xml:space="preserve">Subject: Internship Application for Firefighter Training Program – Dedicated to Serving Israel Jerusalem</w:t>
      </w:r>
    </w:p>
    <w:p>
      <w:pPr>
        <w:pStyle w:val="FirstParagraph"/>
      </w:pPr>
      <w:r>
        <w:t xml:space="preserve">Dear Hiring Committee,</w:t>
      </w:r>
    </w:p>
    <w:p>
      <w:pPr>
        <w:pStyle w:val="BodyText"/>
      </w:pPr>
      <w:r>
        <w:t xml:space="preserve">It is with profound respect for the heroic profession of firefighting and an unwavering desire to contribute to the safety of Israel's most historic and culturally significant city, Jerusalem, that I submit my formal Internship Application Letter. As a dedicated individual deeply committed to emergency response services, I am writing to express my enthusiastic interest in joining the esteemed Firefighter Training Program offered by the Jerusalem Fire and Rescue Service under the Israeli Fire and Rescue Services (IFRS). This opportunity represents not merely an internship but a pivotal step toward becoming a skilled, compassionate, and culturally attuned</w:t>
      </w:r>
      <w:r>
        <w:t xml:space="preserve"> </w:t>
      </w:r>
      <w:r>
        <w:rPr>
          <w:bCs/>
          <w:b/>
        </w:rPr>
        <w:t xml:space="preserve">Firefighter</w:t>
      </w:r>
      <w:r>
        <w:t xml:space="preserve"> </w:t>
      </w:r>
      <w:r>
        <w:t xml:space="preserve">within Israel’s critical first-response infrastructure.</w:t>
      </w:r>
    </w:p>
    <w:p>
      <w:pPr>
        <w:pStyle w:val="BodyText"/>
      </w:pPr>
      <w:r>
        <w:t xml:space="preserve">Jerusalem’s unique landscape—where ancient stone pathways intertwine with modern urban density, religious sites draw millions of visitors annually, and diverse communities coexist in close quarters—demands firefighters of exceptional adaptability and cultural sensitivity. I am acutely aware that the Jerusalem Fire Station operates at the heart of these complexities: responding to emergencies in the Old City’s labyrinthine alleys, protecting heritage sites like the Western Wall and Dome of the Rock, managing medical crises during religious festivals (e.g., Passover or Ramadan), and coordinating with security forces during periods of heightened tension. My application is rooted in a sincere understanding that serving as a</w:t>
      </w:r>
      <w:r>
        <w:t xml:space="preserve"> </w:t>
      </w:r>
      <w:r>
        <w:rPr>
          <w:bCs/>
          <w:b/>
        </w:rPr>
        <w:t xml:space="preserve">Firefighter</w:t>
      </w:r>
      <w:r>
        <w:t xml:space="preserve"> </w:t>
      </w:r>
      <w:r>
        <w:t xml:space="preserve">in Israel Jerusalem requires more than technical skill—it necessitates profound respect for the city’s spiritual, historical, and social fabric.</w:t>
      </w:r>
    </w:p>
    <w:p>
      <w:pPr>
        <w:pStyle w:val="BodyText"/>
      </w:pPr>
      <w:r>
        <w:t xml:space="preserve">My academic background and volunteer experience have prepared me to embrace this challenge. I hold a Bachelor of Science in Emergency Medical Services (EMS) from [Your University], where I completed rigorous coursework in hazardous materials response, trauma care, and crisis management. During my studies, I volunteered with the local community rescue team in [Your City/Country], assisting with wildfire evacuations and urban search-and-rescue drills. These experiences taught me to remain calm under pressure while collaborating with multidisciplinary teams—a skill directly transferable to Jerusalem’s dynamic emergency environment. Furthermore, I have independently studied the operational protocols of Israel’s National Fire Service, including the integration of Magen David Adom (MDA) ambulance services and IFRS command structures during large-scale incidents.</w:t>
      </w:r>
    </w:p>
    <w:p>
      <w:pPr>
        <w:pStyle w:val="BodyText"/>
      </w:pPr>
      <w:r>
        <w:t xml:space="preserve">What sets my motivation apart is my deep commitment to Israel Jerusalem specifically. While many applicants seek firefighting roles in urban centers, I have long admired how Jerusalem’s fire service navigates its dual mandate: protecting both the physical safety of residents and the preservation of a city sacred to three faiths. I have read extensively about the Fire and Rescue Service’s community outreach programs—such as teaching fire safety in East Jerusalem neighborhoods or conducting multilingual emergency preparedness workshops—and I am eager to contribute to these initiatives. In my view, an effective</w:t>
      </w:r>
      <w:r>
        <w:t xml:space="preserve"> </w:t>
      </w:r>
      <w:r>
        <w:rPr>
          <w:bCs/>
          <w:b/>
        </w:rPr>
        <w:t xml:space="preserve">Firefighter</w:t>
      </w:r>
      <w:r>
        <w:t xml:space="preserve"> </w:t>
      </w:r>
      <w:r>
        <w:t xml:space="preserve">in Jerusalem must be a bridge between communities, not just a responder. My fluency in English and basic Hebrew (with ongoing language studies) ensures I can engage respectfully with all citizens during critical moments.</w:t>
      </w:r>
    </w:p>
    <w:p>
      <w:pPr>
        <w:pStyle w:val="BodyText"/>
      </w:pPr>
      <w:r>
        <w:t xml:space="preserve">I am fully aware that the path to becoming a firefighter in Israel is demanding. The IFRS training program at Jerusalem’s station emphasizes physical endurance, tactical decision-making under stress, and ethical judgment—principles I have practiced through my participation in wilderness first aid courses and military cadet programs. My 450-hour volunteer commitment with [Local Emergency Service] included live simulations of building collapses and chemical spills, where I honed my ability to prioritize lives while adhering strictly to protocols. These experiences instilled in me the discipline required for Israel’s fire service, which operates at the highest standards of national security.</w:t>
      </w:r>
    </w:p>
    <w:p>
      <w:pPr>
        <w:pStyle w:val="BodyText"/>
      </w:pPr>
      <w:r>
        <w:t xml:space="preserve">Most importantly, I understand that this</w:t>
      </w:r>
      <w:r>
        <w:t xml:space="preserve"> </w:t>
      </w:r>
      <w:r>
        <w:rPr>
          <w:bCs/>
          <w:b/>
        </w:rPr>
        <w:t xml:space="preserve">Internship Application Letter</w:t>
      </w:r>
      <w:r>
        <w:t xml:space="preserve"> </w:t>
      </w:r>
      <w:r>
        <w:t xml:space="preserve">is not a formality but a promise. I pledge to immerse myself fully in Jerusalem’s emergency landscape—from mastering the city’s intricate road systems to learning Arabic phrases for medical assistance in Arab neighborhoods. I recognize that my internship would be a two-way exchange: while I seek to learn from Israel Jerusalem’s veteran</w:t>
      </w:r>
      <w:r>
        <w:t xml:space="preserve"> </w:t>
      </w:r>
      <w:r>
        <w:rPr>
          <w:bCs/>
          <w:b/>
        </w:rPr>
        <w:t xml:space="preserve">Firefighter</w:t>
      </w:r>
      <w:r>
        <w:t xml:space="preserve"> </w:t>
      </w:r>
      <w:r>
        <w:t xml:space="preserve">professionals, I also bring fresh perspectives on community engagement and digital resource management (e.g., GIS mapping tools for rapid response). My goal is not just to serve during my training period but to become a lifelong asset to the service after certification.</w:t>
      </w:r>
    </w:p>
    <w:p>
      <w:pPr>
        <w:pStyle w:val="BodyText"/>
      </w:pPr>
      <w:r>
        <w:t xml:space="preserve">I have attached my resume, academic transcripts, and letters of reference from [Name], Supervisor at [Organization], and [Name], EMS Instructor at [University]. These documents further validate my readiness for this rigorous program. I welcome the opportunity to discuss how my skills align with your needs in person or via virtual interview at your earliest convenience.</w:t>
      </w:r>
    </w:p>
    <w:p>
      <w:pPr>
        <w:pStyle w:val="BodyText"/>
      </w:pPr>
      <w:r>
        <w:t xml:space="preserve">Thank you for considering this Internship Application Letter. I am deeply inspired by the legacy of those who serve as</w:t>
      </w:r>
      <w:r>
        <w:t xml:space="preserve"> </w:t>
      </w:r>
      <w:r>
        <w:rPr>
          <w:bCs/>
          <w:b/>
        </w:rPr>
        <w:t xml:space="preserve">Firefighter</w:t>
      </w:r>
      <w:r>
        <w:t xml:space="preserve">s across Israel Jerusalem—guardians of life and history in one of the world’s most extraordinary cities. I aspire to contribute to that legacy with integrity, dedication, and humility.</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 | [Phone Number] | [LinkedIn/Portfolio URL, if applicable]</w:t>
      </w:r>
    </w:p>
    <w:p>
      <w:pPr>
        <w:pStyle w:val="BodyText"/>
      </w:pPr>
      <w:r>
        <w:t xml:space="preserve">*Note: This letter is intentionally tailored to emphasize the unique context of Israel Jerusalem, the professional requirements of a Firefighter role, and the formal nature of an Internship Application Letter as requested. 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Israel Jerusalem</dc:title>
  <dc:creator/>
  <dc:language>en</dc:language>
  <cp:keywords/>
  <dcterms:created xsi:type="dcterms:W3CDTF">2026-05-01T04:40:24Z</dcterms:created>
  <dcterms:modified xsi:type="dcterms:W3CDTF">2026-05-01T04:40:24Z</dcterms:modified>
</cp:coreProperties>
</file>

<file path=docProps/custom.xml><?xml version="1.0" encoding="utf-8"?>
<Properties xmlns="http://schemas.openxmlformats.org/officeDocument/2006/custom-properties" xmlns:vt="http://schemas.openxmlformats.org/officeDocument/2006/docPropsVTypes"/>
</file>